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9E4A2" w14:textId="6B1D14D3" w:rsidR="005471A7" w:rsidRDefault="005471A7" w:rsidP="005471A7">
      <w:pPr>
        <w:jc w:val="center"/>
      </w:pPr>
      <w:r>
        <w:rPr>
          <w:noProof/>
        </w:rPr>
        <w:drawing>
          <wp:inline distT="0" distB="0" distL="0" distR="0" wp14:anchorId="55B4C914" wp14:editId="5B0D276A">
            <wp:extent cx="3585210" cy="2016681"/>
            <wp:effectExtent l="0" t="0" r="0" b="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661" cy="202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76AFA" w14:textId="5608DDD9" w:rsidR="005471A7" w:rsidRDefault="005471A7" w:rsidP="005471A7">
      <w:pPr>
        <w:jc w:val="center"/>
        <w:rPr>
          <w:b/>
          <w:bCs/>
          <w:i/>
          <w:iCs/>
        </w:rPr>
      </w:pPr>
      <w:r w:rsidRPr="005471A7">
        <w:rPr>
          <w:b/>
          <w:bCs/>
          <w:i/>
          <w:iCs/>
        </w:rPr>
        <w:t>Having Issues with God</w:t>
      </w:r>
    </w:p>
    <w:p w14:paraId="7167B16B" w14:textId="69A6C053" w:rsidR="005471A7" w:rsidRDefault="005471A7" w:rsidP="005471A7">
      <w:pPr>
        <w:pStyle w:val="ListParagraph"/>
        <w:numPr>
          <w:ilvl w:val="0"/>
          <w:numId w:val="1"/>
        </w:numPr>
      </w:pPr>
      <w:r>
        <w:t>Do you agree that suffering can bring us closer to God? Wh</w:t>
      </w:r>
      <w:r>
        <w:t>at are some reasons why that might be true?</w:t>
      </w:r>
    </w:p>
    <w:p w14:paraId="73B3C2CB" w14:textId="3D2D177B" w:rsidR="005471A7" w:rsidRDefault="005471A7" w:rsidP="005471A7"/>
    <w:p w14:paraId="05EA8FAC" w14:textId="12965FA0" w:rsidR="000030D8" w:rsidRDefault="000030D8" w:rsidP="005471A7"/>
    <w:p w14:paraId="2DDF420F" w14:textId="77777777" w:rsidR="000030D8" w:rsidRDefault="000030D8" w:rsidP="005471A7"/>
    <w:p w14:paraId="2D33B16A" w14:textId="2B8EFB20" w:rsidR="005471A7" w:rsidRDefault="005471A7" w:rsidP="005471A7">
      <w:pPr>
        <w:pStyle w:val="ListParagraph"/>
        <w:numPr>
          <w:ilvl w:val="0"/>
          <w:numId w:val="1"/>
        </w:numPr>
      </w:pPr>
      <w:r>
        <w:t>How do you view the balance between God’s sovereignty and our free will? Does God set limits on our free will?</w:t>
      </w:r>
    </w:p>
    <w:p w14:paraId="2744BED0" w14:textId="68F6177B" w:rsidR="005471A7" w:rsidRDefault="005471A7" w:rsidP="005471A7"/>
    <w:p w14:paraId="43EFC850" w14:textId="77777777" w:rsidR="000030D8" w:rsidRDefault="000030D8" w:rsidP="005471A7"/>
    <w:p w14:paraId="5DF41D64" w14:textId="77777777" w:rsidR="005471A7" w:rsidRDefault="005471A7" w:rsidP="005471A7"/>
    <w:p w14:paraId="08613FD8" w14:textId="49D21C2F" w:rsidR="005471A7" w:rsidRDefault="005471A7" w:rsidP="005471A7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Read Psalm 23. </w:t>
      </w:r>
      <w:r>
        <w:t xml:space="preserve">What verse or verses speak most powerfully to you about God’s </w:t>
      </w:r>
      <w:r w:rsidR="000030D8">
        <w:t xml:space="preserve">presence </w:t>
      </w:r>
      <w:r>
        <w:t>in your life?</w:t>
      </w:r>
    </w:p>
    <w:p w14:paraId="302D63CC" w14:textId="77777777" w:rsidR="005471A7" w:rsidRPr="005471A7" w:rsidRDefault="005471A7" w:rsidP="005471A7"/>
    <w:p w14:paraId="2D230FB7" w14:textId="77777777" w:rsidR="005471A7" w:rsidRDefault="005471A7" w:rsidP="005471A7">
      <w:pPr>
        <w:jc w:val="center"/>
      </w:pPr>
    </w:p>
    <w:p w14:paraId="38C07F98" w14:textId="77777777" w:rsidR="005471A7" w:rsidRDefault="005471A7" w:rsidP="005471A7"/>
    <w:p w14:paraId="2B12924D" w14:textId="77777777" w:rsidR="004D2F3D" w:rsidRDefault="004D2F3D"/>
    <w:sectPr w:rsidR="004D2F3D" w:rsidSect="005471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6B98D" w14:textId="77777777" w:rsidR="009241E9" w:rsidRDefault="009241E9" w:rsidP="005471A7">
      <w:pPr>
        <w:spacing w:after="0" w:line="240" w:lineRule="auto"/>
      </w:pPr>
      <w:r>
        <w:separator/>
      </w:r>
    </w:p>
  </w:endnote>
  <w:endnote w:type="continuationSeparator" w:id="0">
    <w:p w14:paraId="4CA9F83D" w14:textId="77777777" w:rsidR="009241E9" w:rsidRDefault="009241E9" w:rsidP="005471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22F48" w14:textId="77777777" w:rsidR="009241E9" w:rsidRDefault="009241E9" w:rsidP="005471A7">
      <w:pPr>
        <w:spacing w:after="0" w:line="240" w:lineRule="auto"/>
      </w:pPr>
      <w:r>
        <w:separator/>
      </w:r>
    </w:p>
  </w:footnote>
  <w:footnote w:type="continuationSeparator" w:id="0">
    <w:p w14:paraId="0F83ED3D" w14:textId="77777777" w:rsidR="009241E9" w:rsidRDefault="009241E9" w:rsidP="005471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96B42"/>
    <w:multiLevelType w:val="hybridMultilevel"/>
    <w:tmpl w:val="05643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tDA3MDMxtzCyMDVS0lEKTi0uzszPAykwrAUAm3FrpCwAAAA="/>
  </w:docVars>
  <w:rsids>
    <w:rsidRoot w:val="004D2F3D"/>
    <w:rsid w:val="000030D8"/>
    <w:rsid w:val="00310126"/>
    <w:rsid w:val="004D2F3D"/>
    <w:rsid w:val="005471A7"/>
    <w:rsid w:val="008F2285"/>
    <w:rsid w:val="009241E9"/>
    <w:rsid w:val="00E873C2"/>
    <w:rsid w:val="00EC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8FD2B"/>
  <w15:chartTrackingRefBased/>
  <w15:docId w15:val="{777B1DE8-211F-48F8-B28A-F57E8F184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D0C"/>
  </w:style>
  <w:style w:type="paragraph" w:styleId="Heading1">
    <w:name w:val="heading 1"/>
    <w:basedOn w:val="Normal"/>
    <w:next w:val="Normal"/>
    <w:link w:val="Heading1Char"/>
    <w:uiPriority w:val="9"/>
    <w:qFormat/>
    <w:rsid w:val="00EC6D0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6D0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6D0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6D0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6D0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6D0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6D0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D0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6D0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6D0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6D0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6D0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6D0C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C6D0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6D0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D0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6D0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EC6D0C"/>
    <w:rPr>
      <w:b/>
      <w:bCs/>
    </w:rPr>
  </w:style>
  <w:style w:type="character" w:styleId="Emphasis">
    <w:name w:val="Emphasis"/>
    <w:basedOn w:val="DefaultParagraphFont"/>
    <w:uiPriority w:val="20"/>
    <w:qFormat/>
    <w:rsid w:val="00EC6D0C"/>
    <w:rPr>
      <w:i/>
      <w:iCs/>
    </w:rPr>
  </w:style>
  <w:style w:type="paragraph" w:styleId="NoSpacing">
    <w:name w:val="No Spacing"/>
    <w:uiPriority w:val="1"/>
    <w:qFormat/>
    <w:rsid w:val="00EC6D0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C6D0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C6D0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EC6D0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D0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D0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C6D0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C6D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C6D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C6D0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EC6D0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6D0C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47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1A7"/>
  </w:style>
  <w:style w:type="paragraph" w:styleId="Footer">
    <w:name w:val="footer"/>
    <w:basedOn w:val="Normal"/>
    <w:link w:val="FooterChar"/>
    <w:uiPriority w:val="99"/>
    <w:unhideWhenUsed/>
    <w:rsid w:val="00547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1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cp:lastPrinted>2021-10-31T15:05:00Z</cp:lastPrinted>
  <dcterms:created xsi:type="dcterms:W3CDTF">2021-10-29T22:05:00Z</dcterms:created>
  <dcterms:modified xsi:type="dcterms:W3CDTF">2021-11-01T02:59:00Z</dcterms:modified>
</cp:coreProperties>
</file>